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As a passionate and experienced oceanographer with a deep commitment to understanding and protecting marine ecosystems, I am thrilled to apply for the Oceanographer position in Canada Vancouver. This opportunity aligns perfectly with my professional goals, academic background, and personal dedication to advancing oceanic research in one of the most geographically diverse and ecologically significant regions in the world. Vancouver’s unique coastal environment, coupled with its vibrant scientific community, makes it an ideal location for me to contribute my expertise and continue my work in marine science.</w:t>
      </w:r>
    </w:p>
    <w:p>
      <w:pPr>
        <w:pStyle w:val="BodyText"/>
      </w:pPr>
      <w:r>
        <w:t xml:space="preserve">With a Master’s degree in Oceanography from [Your University] and over five years of hands-on experience in marine research, I have developed a strong foundation in oceanographic methodologies, data analysis, and environmental monitoring. My academic and professional journey has focused on studying the complex interactions between marine ecosystems and climate change, with particular emphasis on coastal zones and open-ocean dynamics. This work has been enriched by my participation in several collaborative projects with institutions such as [Your Institution or Research Groups], where I contributed to studies on ocean acidification, biodiversity conservation, and sustainable resource management.</w:t>
      </w:r>
    </w:p>
    <w:p>
      <w:pPr>
        <w:pStyle w:val="BodyText"/>
      </w:pPr>
      <w:r>
        <w:t xml:space="preserve">What draws me specifically to Canada Vancouver is the region’s unparalleled access to diverse marine environments. From the temperate rainforests of British Columbia’s coastline to the deep waters of the Pacific Ocean, Vancouver offers a living laboratory for oceanographers. The city’s proximity to fjords, estuaries, and marine protected areas provides an exceptional setting for research that bridges ecological science with practical conservation efforts. I am particularly inspired by Vancouver’s commitment to environmental sustainability and its role as a hub for global oceanic initiatives, such as the Pacific Salmon Foundation and the Ocean Wise program. These efforts reflect a shared vision with my own work, which prioritizes science-driven solutions to marine challenges.</w:t>
      </w:r>
    </w:p>
    <w:p>
      <w:pPr>
        <w:pStyle w:val="BodyText"/>
      </w:pPr>
      <w:r>
        <w:t xml:space="preserve">During my career, I have consistently demonstrated the ability to adapt to dynamic research environments and collaborate across disciplines. For example, in a recent project focused on mapping microplastic distribution in coastal waters, I led a team of researchers in collecting and analyzing samples from Vancouver Island’s shoreline. This work not only contributed to a peer-reviewed publication but also informed local policy discussions about plastic waste reduction. My ability to translate complex scientific data into actionable insights has been instrumental in bridging the gap between research and real-world applications.</w:t>
      </w:r>
    </w:p>
    <w:p>
      <w:pPr>
        <w:pStyle w:val="BodyText"/>
      </w:pPr>
      <w:r>
        <w:t xml:space="preserve">In addition to my technical skills, I bring a strong commitment to education and public engagement. As an adjunct instructor at [Your University or Institution], I have taught courses on oceanography and environmental science, where I emphasized the importance of interdisciplinary thinking and ethical responsibility in scientific practice. I believe that fostering a deeper public understanding of marine ecosystems is critical to achieving long-term conservation goals. Vancouver’s strong community of educators, NGOs, and policymakers provides an ideal platform for me to expand my outreach efforts and collaborate on initiatives that promote ocean literacy.</w:t>
      </w:r>
    </w:p>
    <w:p>
      <w:pPr>
        <w:pStyle w:val="BodyText"/>
      </w:pPr>
      <w:r>
        <w:t xml:space="preserve">Canada’s reputation as a leader in environmental research and sustainability aligns closely with my professional values. The country’s investment in marine science through organizations like Fisheries and Oceans Canada (DFO) and its emphasis on Indigenous partnerships offer unique opportunities to integrate traditional ecological knowledge with modern scientific approaches. I am particularly interested in exploring how collaborative frameworks between scientists, local communities, and governments can enhance the resilience of marine ecosystems. Vancouver’s diverse cultural landscape and its role as a gateway to the Pacific Rim make it an ideal location for such initiatives.</w:t>
      </w:r>
    </w:p>
    <w:p>
      <w:pPr>
        <w:pStyle w:val="BodyText"/>
      </w:pPr>
      <w:r>
        <w:t xml:space="preserve">One of the key strengths I bring to this role is my proficiency in cutting-edge oceanographic tools and technologies. I am skilled in using remote sensing systems, GIS mapping, and autonomous underwater vehicles (AUVs) to collect and analyze environmental data. My experience with long-term monitoring programs has also equipped me with the ability to design studies that address both short-term challenges and long-term trends in marine environments. For instance, I recently developed a predictive model for coastal erosion patterns in partnership with [Your Organization], which has since been adopted by local municipalities to guide infrastructure planning.</w:t>
      </w:r>
    </w:p>
    <w:p>
      <w:pPr>
        <w:pStyle w:val="BodyText"/>
      </w:pPr>
      <w:r>
        <w:t xml:space="preserve">Moreover, my work has taken me to remote and ecologically sensitive regions, including the Arctic and the Southern Ocean. These experiences have honed my ability to conduct research under challenging conditions while maintaining rigorous scientific standards. I am particularly interested in applying this expertise to Vancouver’s coastal zones, where climate change is already altering marine habitats at an accelerating pace. By combining fieldwork with advanced data analysis, I aim to contribute to a deeper understanding of how these changes impact both ecological and human systems.</w:t>
      </w:r>
    </w:p>
    <w:p>
      <w:pPr>
        <w:pStyle w:val="BodyText"/>
      </w:pPr>
      <w:r>
        <w:t xml:space="preserve">Finally, I am deeply motivated by the opportunity to work in Canada Vancouver, a city that embodies the spirit of innovation and environmental stewardship. The region’s natural beauty, combined with its vibrant scientific community, offers an inspiring backdrop for my career as an oceanographer. I am eager to collaborate with your team to advance research that addresses pressing global challenges while respecting the unique cultural and ecological heritage of the Pacific Northwest.</w:t>
      </w:r>
    </w:p>
    <w:p>
      <w:pPr>
        <w:pStyle w:val="BodyText"/>
      </w:pPr>
      <w:r>
        <w:t xml:space="preserve">Thank you for considering my application. I would welcome the opportunity to discuss how my background, skills, and passion for oceanography align with your organization’s mission. Please feel free to contact me at [Your Phone Number] or [Your Email Address] at your earliest convenience. I look forward to the possibility of contributing to Canada Vancouver’s leadership in marine science and conservation.</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Canada Vancouver</dc:title>
  <dc:creator/>
  <dc:language>en</dc:language>
  <cp:keywords/>
  <dcterms:created xsi:type="dcterms:W3CDTF">2026-07-23T04:18:33Z</dcterms:created>
  <dcterms:modified xsi:type="dcterms:W3CDTF">2026-07-23T04:18:33Z</dcterms:modified>
</cp:coreProperties>
</file>

<file path=docProps/custom.xml><?xml version="1.0" encoding="utf-8"?>
<Properties xmlns="http://schemas.openxmlformats.org/officeDocument/2006/custom-properties" xmlns:vt="http://schemas.openxmlformats.org/officeDocument/2006/docPropsVTypes"/>
</file>